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Japan</w:t>
      </w:r>
      <w:r>
        <w:t xml:space="preserve"> </w:t>
      </w:r>
      <w:r>
        <w:t xml:space="preserve">Tokyo</w:t>
      </w:r>
    </w:p>
    <w:p>
      <w:pPr>
        <w:pStyle w:val="FirstParagraph"/>
      </w:pPr>
      <w:r>
        <w:t xml:space="preserve">October 26, 2023</w:t>
      </w:r>
    </w:p>
    <w:p>
      <w:pPr>
        <w:pStyle w:val="BodyText"/>
      </w:pPr>
      <w:r>
        <w:t xml:space="preserve">Human Resources Department</w:t>
      </w:r>
    </w:p>
    <w:p>
      <w:pPr>
        <w:pStyle w:val="BodyText"/>
      </w:pPr>
      <w:r>
        <w:t xml:space="preserve">Nippon Nutrition Institute</w:t>
      </w:r>
    </w:p>
    <w:p>
      <w:pPr>
        <w:pStyle w:val="BodyText"/>
      </w:pPr>
      <w:r>
        <w:t xml:space="preserve">1-10-5 Ginza, Chuo Ward</w:t>
      </w:r>
    </w:p>
    <w:p>
      <w:pPr>
        <w:pStyle w:val="BodyText"/>
      </w:pPr>
      <w:r>
        <w:t xml:space="preserve">Tokyo 104-0061, Japan</w:t>
      </w:r>
    </w:p>
    <w:bookmarkStart w:id="20" w:name="X43b18fd8a1279f5f0be72a1c6e1940c56db90d1"/>
    <w:p>
      <w:pPr>
        <w:pStyle w:val="Heading1"/>
      </w:pPr>
      <w:r>
        <w:t xml:space="preserve">Internship Application Letter for Dietitian Position</w:t>
      </w:r>
    </w:p>
    <w:p>
      <w:pPr>
        <w:pStyle w:val="FirstParagraph"/>
      </w:pPr>
      <w:r>
        <w:t xml:space="preserve">Dear Hiring Committee,</w:t>
      </w:r>
    </w:p>
    <w:p>
      <w:pPr>
        <w:pStyle w:val="BodyText"/>
      </w:pPr>
      <w:r>
        <w:t xml:space="preserve">As I prepare this Internship Application Letter, I am filled with profound enthusiasm for the opportunity to contribute as a Dietitian intern at your esteemed institution in Japan Tokyo. Having meticulously researched Nippon Nutrition Institute’s pioneering work in integrating traditional Japanese dietary principles with modern clinical nutrition science, I have resolved to pursue this unique professional journey in one of the world’s most dynamic healthcare environments. This Internship Application Letter represents not merely an application, but a commitment to align my academic rigor and cultural curiosity with the transformative vision of your Tokyo-based organization.</w:t>
      </w:r>
    </w:p>
    <w:p>
      <w:pPr>
        <w:pStyle w:val="BodyText"/>
      </w:pPr>
      <w:r>
        <w:t xml:space="preserve">My academic foundation comprises a Bachelor of Science in Clinical Nutrition from the University of Melbourne, where I graduated with honors (GPA 3.8/4.0) and completed specialized coursework in Japanese culinary science and East Asian health philosophies. During my senior year, I conducted independent research on "The Impact of Wakame Algae Consumption on Hypertension Management," a study directly relevant to Japan's national health initiatives addressing cardiovascular disease – the leading cause of mortality among Tokyo's aging population. This project required me to master Japanese dietary terminology and analyze traditional recipes from Kansai and Kanto regions, fostering my ability to navigate cultural nuances in nutritional practice. My clinical rotations at Melbourne General Hospital further solidified my competence in developing personalized meal plans for patients with diabetes, renal failure, and food allergies – skills I am eager to refine within Japan's advanced healthcare ecosystem.</w:t>
      </w:r>
    </w:p>
    <w:p>
      <w:pPr>
        <w:pStyle w:val="BodyText"/>
      </w:pPr>
      <w:r>
        <w:t xml:space="preserve">What particularly ignites my passion for this Dietitian internship in Japan Tokyo is the profound cultural synergy between nutritional science and Japanese philosophy. I have long admired how Japanese cuisine embodies the concept of "Shokuiku" (food education), which views nutrition as a cornerstone of national wellbeing rather than merely medical intervention. In my previous volunteer work at Sydney's Asian Community Health Center, I witnessed how cultural sensitivity in dietary recommendations dramatically improved patient adherence to treatment plans. For instance, adapting traditional Indian and Vietnamese diets for diabetic patients required understanding symbolic food meanings – an insight I believe will be invaluable when designing meal programs for Tokyo's diverse population of expatriates and local residents. My fluency in Japanese (JLPT N2 certification) ensures I can engage authentically with patients and colleagues while respecting the cultural protocols that define Japan's healthcare environment.</w:t>
      </w:r>
    </w:p>
    <w:p>
      <w:pPr>
        <w:pStyle w:val="BodyText"/>
      </w:pPr>
      <w:r>
        <w:t xml:space="preserve">My practical experience extends to collaborative projects that mirror your institute’s mission. As a junior dietitian at Tokyo International Hospital's nutrition department during my study-abroad semester in 2022, I supported the development of culturally adapted meal kits for elderly patients with dysphagia. This involved cross-functional work with speech therapists and geriatric care teams to transform traditional dishes like "Oyakodon" into swallow-safe formats without compromising nutritional value or cultural significance. The Tokyo team’s emphasis on "Ma" (negative space in food presentation) deeply influenced my approach – I now consider aesthetic balance as integral to nutritional therapy, not just a culinary detail. This experience confirmed my desire to deepen this integration during an extended Dietitian internship within Japan's healthcare framework.</w:t>
      </w:r>
    </w:p>
    <w:p>
      <w:pPr>
        <w:pStyle w:val="BodyText"/>
      </w:pPr>
      <w:r>
        <w:t xml:space="preserve">I am particularly drawn to your institute’s recent initiative with Tokyo Metropolitan Government on the "Healthy Tokyo 2030" project, which aims to reduce diet-related disease incidence by 15% through school nutrition programs. My proposal for a similar youth-focused program during my university capstone project – incorporating local ingredients like sansho pepper and yuzu into school meals – received commendation from our faculty. I am confident this aligns with your strategic goals, and I would be honored to contribute research methodologies for evaluating nutritional impact while learning from Tokyo’s public health experts.</w:t>
      </w:r>
    </w:p>
    <w:p>
      <w:pPr>
        <w:pStyle w:val="BodyText"/>
      </w:pPr>
      <w:r>
        <w:t xml:space="preserve">My commitment to lifelong learning through an internship in Japan Tokyo is fueled by three core motivations: First, the opportunity to master evidence-based Japanese dietary patterns like "Kosho" (seasonal eating) that are gaining global recognition. Second, the chance to observe how Tokyo’s high-density urban healthcare model addresses nutritional disparities across neighborhoods – from Shinjuku's migrant communities to Saitama's rural outskirts. Third, the cultural immersion aspect: I have studied Japanese tea ceremony and kintsugi philosophy precisely because they reflect principles of balance and repair that resonate with dietary therapy. Living in Tokyo would allow me to experience "Wa" (harmony) not just conceptually but through daily interactions – whether observing morning markets at Tsukiji or participating in neighborhood "Shokutaku" (food-sharing) events.</w:t>
      </w:r>
    </w:p>
    <w:p>
      <w:pPr>
        <w:pStyle w:val="BodyText"/>
      </w:pPr>
      <w:r>
        <w:t xml:space="preserve">During this Dietitian internship, I aim to develop three key competencies: 1) Proficiency in Japanese medical nutrition terminology for accurate patient documentation; 2) Expertise in creating culturally responsive meal plans for Tokyo's multicultural population; and 3) Understanding of Japan's regulatory framework for dietary supplements. I have already begun preparing by auditing the Ministry of Health, Labour and Welfare’s "Dietary Guidelines" through online resources, and I would be grateful to receive guidance on your institution’s specific protocols during my placement.</w:t>
      </w:r>
    </w:p>
    <w:p>
      <w:pPr>
        <w:pStyle w:val="BodyText"/>
      </w:pPr>
      <w:r>
        <w:t xml:space="preserve">Japan Tokyo represents more than a geographical location; it is the nexus where ancient wisdom meets cutting-edge nutrition science. My background in both Western clinical dietetics and Japanese food culture positions me to immediately contribute while absorbing the profound professional ethos of your team. I have attached my resume detailing additional projects, including my work designing gluten-free "Mochi" recipes for celiac patients, which exemplifies the innovation I would bring to your Tokyo kitchen labs.</w:t>
      </w:r>
    </w:p>
    <w:p>
      <w:pPr>
        <w:pStyle w:val="BodyText"/>
      </w:pPr>
      <w:r>
        <w:t xml:space="preserve">Thank you for considering this Internship Application Letter and my candidacy. I welcome the opportunity to discuss how my skills in nutritional assessment, cross-cultural communication, and passion for Japanese food philosophy can support Nippon Nutrition Institute’s mission. I am available for an interview at your earliest convenience and can be reached at +61 412 345 678 or email@example.com.</w:t>
      </w:r>
    </w:p>
    <w:p>
      <w:pPr>
        <w:pStyle w:val="BodyText"/>
      </w:pPr>
      <w:r>
        <w:t xml:space="preserve">With sincere respect,</w:t>
      </w:r>
    </w:p>
    <w:p>
      <w:pPr>
        <w:pStyle w:val="BodyText"/>
      </w:pPr>
      <w:r>
        <w:t xml:space="preserve">Alexandra Chen</w:t>
      </w:r>
    </w:p>
    <w:p>
      <w:pPr>
        <w:pStyle w:val="BodyText"/>
      </w:pPr>
      <w:r>
        <w:t xml:space="preserve">Registered Dietitian (Australia), NATA Certifi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etitian Position in Japan Tokyo</dc:title>
  <dc:creator/>
  <dc:language>en</dc:language>
  <cp:keywords/>
  <dcterms:created xsi:type="dcterms:W3CDTF">2026-07-23T00:16:38Z</dcterms:created>
  <dcterms:modified xsi:type="dcterms:W3CDTF">2026-07-23T00:16:38Z</dcterms:modified>
</cp:coreProperties>
</file>

<file path=docProps/custom.xml><?xml version="1.0" encoding="utf-8"?>
<Properties xmlns="http://schemas.openxmlformats.org/officeDocument/2006/custom-properties" xmlns:vt="http://schemas.openxmlformats.org/officeDocument/2006/docPropsVTypes"/>
</file>